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80068A" w14:textId="77777777" w:rsidR="00B43EB9" w:rsidRPr="00B43EB9" w:rsidRDefault="00B43EB9" w:rsidP="00B43EB9">
      <w:pPr>
        <w:jc w:val="center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 xml:space="preserve">รูปแบบการจัด </w:t>
      </w:r>
      <w:r w:rsidRPr="00B43EB9">
        <w:rPr>
          <w:rFonts w:ascii="Prompt" w:hAnsi="Prompt" w:cs="Prompt"/>
          <w:b/>
          <w:bCs/>
          <w:sz w:val="28"/>
        </w:rPr>
        <w:t xml:space="preserve">file </w:t>
      </w:r>
      <w:r w:rsidRPr="00B43EB9">
        <w:rPr>
          <w:rFonts w:ascii="Prompt" w:hAnsi="Prompt" w:cs="Prompt"/>
          <w:b/>
          <w:bCs/>
          <w:sz w:val="28"/>
          <w:cs/>
        </w:rPr>
        <w:t>ต้นฉบับ</w:t>
      </w:r>
      <w:r w:rsidR="00620467">
        <w:rPr>
          <w:rFonts w:ascii="Prompt" w:hAnsi="Prompt" w:cs="Prompt"/>
          <w:b/>
          <w:bCs/>
          <w:sz w:val="28"/>
        </w:rPr>
        <w:t xml:space="preserve"> </w:t>
      </w:r>
      <w:r w:rsidR="00801A3A">
        <w:rPr>
          <w:rFonts w:ascii="Prompt" w:hAnsi="Prompt" w:cs="Prompt"/>
          <w:b/>
          <w:bCs/>
          <w:sz w:val="28"/>
        </w:rPr>
        <w:t>Innovation</w:t>
      </w:r>
    </w:p>
    <w:p w14:paraId="1987A677" w14:textId="77777777" w:rsidR="00B47DE5" w:rsidRDefault="00B43EB9" w:rsidP="00B43EB9">
      <w:pPr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>หัวข้อการส่งผลงาน</w:t>
      </w:r>
    </w:p>
    <w:p w14:paraId="0409DDE7" w14:textId="77777777" w:rsidR="00B43EB9" w:rsidRPr="00B43EB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1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ประจำ สนับสนุนการจัดการศึกษา</w:t>
      </w:r>
    </w:p>
    <w:p w14:paraId="0992A304" w14:textId="77777777" w:rsidR="00B43EB9" w:rsidRPr="00B43EB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2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ประจำ สนับสนุนการวิจัย</w:t>
      </w:r>
    </w:p>
    <w:p w14:paraId="5984777D" w14:textId="77777777" w:rsidR="00B43EB9" w:rsidRPr="00B43EB9" w:rsidRDefault="00B43EB9" w:rsidP="00B43EB9">
      <w:pPr>
        <w:pStyle w:val="ListParagraph"/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3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 xml:space="preserve">การพัฒนางานประจำ สนับสนุนการดูแลผู้ป่วย 6 หัวข้อ </w:t>
      </w:r>
    </w:p>
    <w:p w14:paraId="49E8E89A" w14:textId="65E6A693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1</w:t>
      </w:r>
      <w:r w:rsidRPr="00B43EB9">
        <w:rPr>
          <w:rFonts w:ascii="Prompt" w:hAnsi="Prompt" w:cs="Prompt"/>
          <w:sz w:val="28"/>
        </w:rPr>
        <w:t xml:space="preserve"> Spirituality in Healthcare </w:t>
      </w:r>
      <w:r w:rsidR="002C2AC3">
        <w:rPr>
          <w:rFonts w:ascii="Prompt" w:hAnsi="Prompt" w:cs="Prompt"/>
          <w:sz w:val="28"/>
        </w:rPr>
        <w:t xml:space="preserve">and </w:t>
      </w:r>
      <w:r w:rsidRPr="00B43EB9">
        <w:rPr>
          <w:rFonts w:ascii="Prompt" w:hAnsi="Prompt" w:cs="Prompt"/>
          <w:sz w:val="28"/>
        </w:rPr>
        <w:t>Person</w:t>
      </w:r>
      <w:r w:rsidRPr="00B43EB9">
        <w:rPr>
          <w:rFonts w:ascii="Prompt" w:hAnsi="Prompt" w:cs="Prompt"/>
          <w:sz w:val="28"/>
          <w:cs/>
        </w:rPr>
        <w:t>-</w:t>
      </w:r>
      <w:r w:rsidRPr="00B43EB9">
        <w:rPr>
          <w:rFonts w:ascii="Prompt" w:hAnsi="Prompt" w:cs="Prompt"/>
          <w:sz w:val="28"/>
        </w:rPr>
        <w:t>centered Care</w:t>
      </w:r>
      <w:r w:rsidR="002C2AC3">
        <w:rPr>
          <w:rFonts w:ascii="Prompt" w:hAnsi="Prompt" w:cs="Prompt"/>
          <w:sz w:val="28"/>
        </w:rPr>
        <w:t xml:space="preserve"> </w:t>
      </w:r>
      <w:r w:rsidRPr="00B43EB9">
        <w:rPr>
          <w:rFonts w:ascii="Prompt" w:hAnsi="Prompt" w:cs="Prompt"/>
          <w:sz w:val="28"/>
        </w:rPr>
        <w:t xml:space="preserve"> </w:t>
      </w:r>
    </w:p>
    <w:p w14:paraId="07302EE5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2 3</w:t>
      </w:r>
      <w:r w:rsidRPr="00B43EB9">
        <w:rPr>
          <w:rFonts w:ascii="Prompt" w:hAnsi="Prompt" w:cs="Prompt"/>
          <w:sz w:val="28"/>
        </w:rPr>
        <w:t xml:space="preserve">P Safety </w:t>
      </w:r>
      <w:r w:rsidRPr="00B43EB9">
        <w:rPr>
          <w:rFonts w:ascii="Prompt" w:hAnsi="Prompt" w:cs="Prompt"/>
          <w:sz w:val="28"/>
          <w:cs/>
        </w:rPr>
        <w:t>(</w:t>
      </w:r>
      <w:r w:rsidRPr="00B43EB9">
        <w:rPr>
          <w:rFonts w:ascii="Prompt" w:hAnsi="Prompt" w:cs="Prompt"/>
          <w:sz w:val="28"/>
        </w:rPr>
        <w:t>Patient, Personnel, People</w:t>
      </w:r>
      <w:r w:rsidRPr="00B43EB9">
        <w:rPr>
          <w:rFonts w:ascii="Prompt" w:hAnsi="Prompt" w:cs="Prompt"/>
          <w:sz w:val="28"/>
          <w:cs/>
        </w:rPr>
        <w:t>)</w:t>
      </w:r>
    </w:p>
    <w:p w14:paraId="5E83BD96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3</w:t>
      </w:r>
      <w:r w:rsidRPr="00B43EB9">
        <w:rPr>
          <w:rFonts w:ascii="Prompt" w:hAnsi="Prompt" w:cs="Prompt"/>
          <w:sz w:val="28"/>
        </w:rPr>
        <w:t xml:space="preserve"> Effective Care Service </w:t>
      </w:r>
      <w:r w:rsidRPr="00B43EB9">
        <w:rPr>
          <w:rFonts w:ascii="Prompt" w:hAnsi="Prompt" w:cs="Prompt"/>
          <w:sz w:val="28"/>
          <w:cs/>
        </w:rPr>
        <w:t>(</w:t>
      </w:r>
      <w:r w:rsidRPr="00B43EB9">
        <w:rPr>
          <w:rFonts w:ascii="Prompt" w:hAnsi="Prompt" w:cs="Prompt"/>
          <w:sz w:val="28"/>
        </w:rPr>
        <w:t>Lean</w:t>
      </w:r>
      <w:r w:rsidRPr="00B43EB9">
        <w:rPr>
          <w:rFonts w:ascii="Prompt" w:hAnsi="Prompt" w:cs="Prompt"/>
          <w:sz w:val="28"/>
          <w:cs/>
        </w:rPr>
        <w:t>)</w:t>
      </w:r>
    </w:p>
    <w:p w14:paraId="7F0D1EBF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4</w:t>
      </w:r>
      <w:r w:rsidRPr="00B43EB9">
        <w:rPr>
          <w:rFonts w:ascii="Prompt" w:hAnsi="Prompt" w:cs="Prompt"/>
          <w:sz w:val="28"/>
        </w:rPr>
        <w:t xml:space="preserve"> Integrate Healthcare </w:t>
      </w:r>
      <w:r w:rsidRPr="00B43EB9">
        <w:rPr>
          <w:rFonts w:ascii="Prompt" w:hAnsi="Prompt" w:cs="Prompt"/>
          <w:sz w:val="28"/>
          <w:cs/>
        </w:rPr>
        <w:t>(</w:t>
      </w:r>
      <w:r w:rsidRPr="00B43EB9">
        <w:rPr>
          <w:rFonts w:ascii="Prompt" w:hAnsi="Prompt" w:cs="Prompt"/>
          <w:sz w:val="28"/>
        </w:rPr>
        <w:t>Primary Care, Community and Health Promotion</w:t>
      </w:r>
      <w:r w:rsidRPr="00B43EB9">
        <w:rPr>
          <w:rFonts w:ascii="Prompt" w:hAnsi="Prompt" w:cs="Prompt"/>
          <w:sz w:val="28"/>
          <w:cs/>
        </w:rPr>
        <w:t xml:space="preserve">) </w:t>
      </w:r>
    </w:p>
    <w:p w14:paraId="35617DDF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5</w:t>
      </w:r>
      <w:r w:rsidRPr="00B43EB9">
        <w:rPr>
          <w:rFonts w:ascii="Prompt" w:hAnsi="Prompt" w:cs="Prompt"/>
          <w:sz w:val="28"/>
        </w:rPr>
        <w:t xml:space="preserve"> Digital Healthcare and Innovation </w:t>
      </w:r>
    </w:p>
    <w:p w14:paraId="7826B0D8" w14:textId="7EDF01DC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6</w:t>
      </w:r>
      <w:r w:rsidRPr="00B43EB9">
        <w:rPr>
          <w:rFonts w:ascii="Prompt" w:hAnsi="Prompt" w:cs="Prompt"/>
          <w:sz w:val="28"/>
        </w:rPr>
        <w:t xml:space="preserve"> Logistic </w:t>
      </w:r>
      <w:r w:rsidR="0091256A" w:rsidRPr="002C2AC3">
        <w:rPr>
          <w:rFonts w:ascii="Prompt" w:hAnsi="Prompt" w:cs="Prompt"/>
          <w:sz w:val="28"/>
        </w:rPr>
        <w:t>and</w:t>
      </w:r>
      <w:r w:rsidRPr="00B43EB9">
        <w:rPr>
          <w:rFonts w:ascii="Prompt" w:hAnsi="Prompt" w:cs="Prompt"/>
          <w:sz w:val="28"/>
        </w:rPr>
        <w:t xml:space="preserve"> Supply Chain Management, Facility Management </w:t>
      </w:r>
    </w:p>
    <w:p w14:paraId="774D6F5C" w14:textId="77777777" w:rsidR="0091256A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4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ประจำ ด้านการบริหารจัดการ (</w:t>
      </w:r>
      <w:r w:rsidRPr="00B43EB9">
        <w:rPr>
          <w:rFonts w:ascii="Prompt" w:hAnsi="Prompt" w:cs="Prompt"/>
          <w:sz w:val="28"/>
        </w:rPr>
        <w:t xml:space="preserve">Leadership &amp; </w:t>
      </w:r>
      <w:r w:rsidR="0091256A">
        <w:rPr>
          <w:rFonts w:ascii="Prompt" w:hAnsi="Prompt" w:cs="Prompt"/>
          <w:sz w:val="28"/>
        </w:rPr>
        <w:t xml:space="preserve"> </w:t>
      </w:r>
    </w:p>
    <w:p w14:paraId="7F5B50B1" w14:textId="2E935A15" w:rsidR="00B43EB9" w:rsidRPr="00B43EB9" w:rsidRDefault="0091256A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    </w:t>
      </w:r>
      <w:r w:rsidR="00B43EB9" w:rsidRPr="00B43EB9">
        <w:rPr>
          <w:rFonts w:ascii="Prompt" w:hAnsi="Prompt" w:cs="Prompt"/>
          <w:sz w:val="28"/>
        </w:rPr>
        <w:t xml:space="preserve">Management </w:t>
      </w:r>
      <w:r w:rsidR="00B43EB9" w:rsidRPr="00B43EB9">
        <w:rPr>
          <w:rFonts w:ascii="Prompt" w:hAnsi="Prompt" w:cs="Prompt"/>
          <w:sz w:val="28"/>
          <w:cs/>
        </w:rPr>
        <w:t xml:space="preserve">/ </w:t>
      </w:r>
      <w:r w:rsidR="00B43EB9" w:rsidRPr="00B43EB9">
        <w:rPr>
          <w:rFonts w:ascii="Prompt" w:hAnsi="Prompt" w:cs="Prompt"/>
          <w:sz w:val="28"/>
        </w:rPr>
        <w:t>HR</w:t>
      </w:r>
      <w:r w:rsidR="00B43EB9" w:rsidRPr="00B43EB9">
        <w:rPr>
          <w:rFonts w:ascii="Prompt" w:hAnsi="Prompt" w:cs="Prompt"/>
          <w:sz w:val="28"/>
          <w:cs/>
        </w:rPr>
        <w:t>)</w:t>
      </w:r>
    </w:p>
    <w:p w14:paraId="6D338AD0" w14:textId="77777777" w:rsidR="00D318F8" w:rsidRPr="00D318F8" w:rsidRDefault="00B43EB9" w:rsidP="00D318F8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5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เพื่อความยั่งยืน (</w:t>
      </w:r>
      <w:r w:rsidRPr="00B43EB9">
        <w:rPr>
          <w:rFonts w:ascii="Prompt" w:hAnsi="Prompt" w:cs="Prompt"/>
          <w:sz w:val="28"/>
        </w:rPr>
        <w:t>SDG</w:t>
      </w:r>
      <w:r w:rsidRPr="00B43EB9">
        <w:rPr>
          <w:rFonts w:ascii="Prompt" w:hAnsi="Prompt" w:cs="Prompt"/>
          <w:sz w:val="28"/>
          <w:cs/>
        </w:rPr>
        <w:t>)</w:t>
      </w:r>
    </w:p>
    <w:p w14:paraId="6D6138C8" w14:textId="77777777" w:rsidR="00D318F8" w:rsidRPr="00D318F8" w:rsidRDefault="00D318F8" w:rsidP="00D318F8">
      <w:pPr>
        <w:rPr>
          <w:rFonts w:ascii="Prompt" w:hAnsi="Prompt" w:cs="Prompt"/>
          <w:b/>
          <w:bCs/>
          <w:sz w:val="28"/>
        </w:rPr>
      </w:pPr>
      <w:r w:rsidRPr="00D318F8">
        <w:rPr>
          <w:rFonts w:ascii="Prompt" w:hAnsi="Prompt" w:cs="Prompt" w:hint="cs"/>
          <w:b/>
          <w:bCs/>
          <w:sz w:val="28"/>
          <w:cs/>
        </w:rPr>
        <w:t>รายละเอียด</w:t>
      </w:r>
    </w:p>
    <w:p w14:paraId="45CC4E29" w14:textId="77777777" w:rsidR="00D318F8" w:rsidRPr="00D318F8" w:rsidRDefault="00801A3A" w:rsidP="00801A3A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ชื่อโครงการ</w:t>
      </w:r>
    </w:p>
    <w:p w14:paraId="49DF5E53" w14:textId="4C7CAD59" w:rsidR="00D318F8" w:rsidRPr="00D318F8" w:rsidRDefault="00801A3A" w:rsidP="00801A3A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ผู้ประดิษฐ์/สร้างสรรค์</w:t>
      </w:r>
      <w:r w:rsidR="0091256A">
        <w:rPr>
          <w:rFonts w:ascii="Prompt" w:hAnsi="Prompt" w:cs="Prompt"/>
          <w:sz w:val="28"/>
        </w:rPr>
        <w:t xml:space="preserve">  </w:t>
      </w:r>
      <w:r w:rsidR="00D318F8" w:rsidRPr="00D318F8">
        <w:rPr>
          <w:rFonts w:ascii="Prompt" w:hAnsi="Prompt" w:cs="Prompt"/>
          <w:sz w:val="28"/>
          <w:cs/>
        </w:rPr>
        <w:t>ชื่อผู้จัดทำ</w:t>
      </w:r>
    </w:p>
    <w:p w14:paraId="1932716B" w14:textId="77777777" w:rsidR="00D318F8" w:rsidRDefault="00801A3A" w:rsidP="00D318F8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ปรเภทนวัตกรรม</w:t>
      </w:r>
    </w:p>
    <w:p w14:paraId="3F35D27D" w14:textId="77777777" w:rsidR="00801A3A" w:rsidRDefault="00801A3A" w:rsidP="00801A3A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>Product Innovation</w:t>
      </w:r>
    </w:p>
    <w:p w14:paraId="0ED8DD3B" w14:textId="77777777" w:rsidR="00801A3A" w:rsidRDefault="00801A3A" w:rsidP="00801A3A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>Process Innovation</w:t>
      </w:r>
    </w:p>
    <w:p w14:paraId="30ABCF6A" w14:textId="77777777" w:rsidR="00801A3A" w:rsidRPr="00D318F8" w:rsidRDefault="00801A3A" w:rsidP="00801A3A">
      <w:pPr>
        <w:pStyle w:val="ListParagraph"/>
        <w:numPr>
          <w:ilvl w:val="1"/>
          <w:numId w:val="4"/>
        </w:numPr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>Service Innovation</w:t>
      </w:r>
    </w:p>
    <w:p w14:paraId="4A40EB13" w14:textId="2EC60F37" w:rsidR="00D318F8" w:rsidRPr="002C2AC3" w:rsidRDefault="00801A3A" w:rsidP="00801A3A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ที่มา ประเด็นปัญหาที่นำมาสู่การพัฒนาผลิตภัณฑ์</w:t>
      </w:r>
      <w:r w:rsidRPr="002C2AC3">
        <w:rPr>
          <w:rFonts w:ascii="Prompt" w:hAnsi="Prompt" w:cs="Prompt"/>
          <w:sz w:val="28"/>
          <w:cs/>
        </w:rPr>
        <w:t>/</w:t>
      </w:r>
      <w:r w:rsidR="00F55A7A" w:rsidRPr="002C2AC3">
        <w:rPr>
          <w:rFonts w:ascii="Prompt" w:hAnsi="Prompt" w:cs="Prompt" w:hint="cs"/>
          <w:sz w:val="28"/>
          <w:cs/>
        </w:rPr>
        <w:t>กระบวนการ</w:t>
      </w:r>
      <w:r w:rsidRPr="002C2AC3">
        <w:rPr>
          <w:rFonts w:ascii="Prompt" w:hAnsi="Prompt" w:cs="Prompt"/>
          <w:sz w:val="28"/>
          <w:cs/>
        </w:rPr>
        <w:t>/ เทคโนโลยี</w:t>
      </w:r>
      <w:r w:rsidR="00F55A7A" w:rsidRPr="002C2AC3">
        <w:rPr>
          <w:rFonts w:ascii="Prompt" w:hAnsi="Prompt" w:cs="Prompt"/>
          <w:sz w:val="28"/>
        </w:rPr>
        <w:t>/</w:t>
      </w:r>
      <w:r w:rsidR="00F55A7A" w:rsidRPr="002C2AC3">
        <w:rPr>
          <w:rFonts w:ascii="Prompt" w:hAnsi="Prompt" w:cs="Prompt" w:hint="cs"/>
          <w:sz w:val="28"/>
          <w:cs/>
        </w:rPr>
        <w:t>บริการ</w:t>
      </w:r>
    </w:p>
    <w:p w14:paraId="4C6B696D" w14:textId="76A17575" w:rsidR="001759F1" w:rsidRPr="002C2AC3" w:rsidRDefault="001759F1" w:rsidP="00801A3A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2C2AC3">
        <w:rPr>
          <w:rFonts w:ascii="Prompt" w:hAnsi="Prompt" w:cs="Prompt"/>
          <w:sz w:val="28"/>
          <w:cs/>
        </w:rPr>
        <w:t>กระบวนการพัฒนา</w:t>
      </w:r>
      <w:r w:rsidRPr="002C2AC3">
        <w:rPr>
          <w:rFonts w:ascii="Prompt" w:hAnsi="Prompt" w:cs="Prompt"/>
          <w:sz w:val="28"/>
        </w:rPr>
        <w:t>/</w:t>
      </w:r>
      <w:r w:rsidRPr="002C2AC3">
        <w:rPr>
          <w:rFonts w:ascii="Prompt" w:hAnsi="Prompt" w:cs="Prompt"/>
          <w:sz w:val="28"/>
          <w:cs/>
        </w:rPr>
        <w:t xml:space="preserve"> ขั้นตอนการสร้างสรรค์และพัฒนานวัตกรรม</w:t>
      </w:r>
    </w:p>
    <w:p w14:paraId="37872260" w14:textId="77777777" w:rsidR="00801A3A" w:rsidRPr="002C2AC3" w:rsidRDefault="00801A3A" w:rsidP="00801A3A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2C2AC3">
        <w:rPr>
          <w:rFonts w:ascii="Prompt" w:hAnsi="Prompt" w:cs="Prompt"/>
          <w:sz w:val="28"/>
          <w:cs/>
        </w:rPr>
        <w:t>สรุปข้อมูลผลิตภัณฑ์ / บริการ / เทคโนโลยี</w:t>
      </w:r>
    </w:p>
    <w:p w14:paraId="563E9AFC" w14:textId="77777777" w:rsidR="00801A3A" w:rsidRDefault="00801A3A" w:rsidP="00801A3A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ประเภททรัพย์สินทางปัญญา</w:t>
      </w:r>
    </w:p>
    <w:p w14:paraId="3ACC94C8" w14:textId="77777777" w:rsidR="00801A3A" w:rsidRDefault="00801A3A" w:rsidP="00801A3A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สิทธิบัตรต่างประเทศ</w:t>
      </w:r>
    </w:p>
    <w:p w14:paraId="55749153" w14:textId="77777777" w:rsidR="00801A3A" w:rsidRDefault="00801A3A" w:rsidP="00801A3A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lastRenderedPageBreak/>
        <w:t>สิทธิบัตรการประดิษฐ์</w:t>
      </w:r>
    </w:p>
    <w:p w14:paraId="73F800BB" w14:textId="77777777" w:rsidR="00801A3A" w:rsidRDefault="00801A3A" w:rsidP="00801A3A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อนุสิทธิบัตร</w:t>
      </w:r>
    </w:p>
    <w:p w14:paraId="0C40EF23" w14:textId="77777777" w:rsidR="00801A3A" w:rsidRDefault="00801A3A" w:rsidP="00801A3A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สิทธิบัตรการออกแบบผลิตภัณฑ์</w:t>
      </w:r>
    </w:p>
    <w:p w14:paraId="3222C617" w14:textId="77777777" w:rsidR="00801A3A" w:rsidRDefault="00801A3A" w:rsidP="00801A3A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ลิขสิทธิ์</w:t>
      </w:r>
    </w:p>
    <w:p w14:paraId="7B1638EB" w14:textId="77777777" w:rsidR="00801A3A" w:rsidRDefault="00801A3A" w:rsidP="00801A3A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เครื่องหมายการค้า/บริการ</w:t>
      </w:r>
    </w:p>
    <w:p w14:paraId="1E928409" w14:textId="77777777" w:rsidR="00801A3A" w:rsidRDefault="00801A3A" w:rsidP="00801A3A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อื่นๆ (โปรดระบุ)</w:t>
      </w:r>
    </w:p>
    <w:p w14:paraId="66AFED73" w14:textId="0F93400A" w:rsidR="001759F1" w:rsidRPr="002C2AC3" w:rsidRDefault="001759F1" w:rsidP="001759F1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2C2AC3">
        <w:rPr>
          <w:rFonts w:ascii="Prompt" w:hAnsi="Prompt" w:cs="Prompt" w:hint="cs"/>
          <w:sz w:val="28"/>
          <w:cs/>
        </w:rPr>
        <w:t xml:space="preserve">ผลลัพธ์ </w:t>
      </w:r>
      <w:r w:rsidRPr="002C2AC3">
        <w:rPr>
          <w:rFonts w:ascii="Prompt" w:hAnsi="Prompt" w:cs="Prompt"/>
          <w:sz w:val="28"/>
        </w:rPr>
        <w:t xml:space="preserve">/ </w:t>
      </w:r>
      <w:r w:rsidRPr="002C2AC3">
        <w:rPr>
          <w:rFonts w:ascii="Prompt" w:hAnsi="Prompt" w:cs="Prompt" w:hint="cs"/>
          <w:sz w:val="28"/>
          <w:cs/>
        </w:rPr>
        <w:t>ตัวชี้วัด</w:t>
      </w:r>
    </w:p>
    <w:p w14:paraId="75E02010" w14:textId="77777777" w:rsidR="00801A3A" w:rsidRDefault="00801A3A" w:rsidP="00801A3A">
      <w:pPr>
        <w:pStyle w:val="ListParagraph"/>
        <w:numPr>
          <w:ilvl w:val="0"/>
          <w:numId w:val="4"/>
        </w:numPr>
        <w:tabs>
          <w:tab w:val="left" w:pos="426"/>
        </w:tabs>
        <w:rPr>
          <w:rFonts w:ascii="Prompt" w:hAnsi="Prompt" w:cs="Prompt"/>
          <w:sz w:val="28"/>
        </w:rPr>
      </w:pPr>
      <w:r w:rsidRPr="00801A3A">
        <w:rPr>
          <w:rFonts w:ascii="Prompt" w:hAnsi="Prompt" w:cs="Prompt"/>
          <w:sz w:val="28"/>
          <w:cs/>
        </w:rPr>
        <w:t>การนำไปใช้ประโยชน์ในปัจจุบัน</w:t>
      </w:r>
    </w:p>
    <w:p w14:paraId="323AFB00" w14:textId="0E12C455" w:rsidR="00801A3A" w:rsidRPr="001759F1" w:rsidRDefault="001759F1" w:rsidP="001759F1">
      <w:pPr>
        <w:tabs>
          <w:tab w:val="left" w:pos="426"/>
          <w:tab w:val="left" w:pos="2268"/>
        </w:tabs>
        <w:ind w:left="360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 xml:space="preserve">10) </w:t>
      </w:r>
      <w:r w:rsidR="00801A3A" w:rsidRPr="001759F1">
        <w:rPr>
          <w:rFonts w:ascii="Prompt" w:hAnsi="Prompt" w:cs="Prompt"/>
          <w:sz w:val="28"/>
          <w:cs/>
        </w:rPr>
        <w:t>แนวคิดการพัฒนาต่อยอด</w:t>
      </w:r>
    </w:p>
    <w:p w14:paraId="1BBC0C23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182A6C17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>ป.ล. ผลงานไม่จำเป็นต้องมีทุกข้อข้างต้น แต่คณะกรรมการจะพิจารณาในทุกหัวข้อประกอบในการให้คะแนน</w:t>
      </w:r>
    </w:p>
    <w:p w14:paraId="2E816BDF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61428B9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E6B0B7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2BA387EF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BA29C0A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848F8A8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52783ABE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9727292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6A24C4A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7B559962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1DEA310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C6786BA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AA85559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56DF37FC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4C7393AA" w14:textId="77777777" w:rsidR="00D318F8" w:rsidRPr="00D318F8" w:rsidRDefault="00D318F8" w:rsidP="00D318F8">
      <w:pPr>
        <w:rPr>
          <w:rFonts w:ascii="Prompt" w:hAnsi="Prompt" w:cs="Prompt"/>
          <w:sz w:val="28"/>
        </w:rPr>
      </w:pPr>
    </w:p>
    <w:p w14:paraId="08F4C7CA" w14:textId="77777777" w:rsidR="00B43EB9" w:rsidRPr="00B43EB9" w:rsidRDefault="00B43EB9" w:rsidP="00B43EB9">
      <w:pPr>
        <w:pStyle w:val="ListParagraph"/>
        <w:ind w:hanging="720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>การเตรียมต้นฉบับ</w:t>
      </w:r>
    </w:p>
    <w:p w14:paraId="31A13A7E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ต้นฉบับพิมพ์เป็นภาษาไทย การใช้ภาษาไทยให้ยึดหลักการใช้คำศัพท์และการเขียนทับภาษาอังกฤษ ตามหลักราชบัณฑิตสถาน ให้หลีกเลี่ยงการเขียนภาษาอังกฤษปนภาษาไทย ยกเว้นกรณีจำเป็น เช่นศัพท์ทางวิชาการไม่มีคำแปล หรือคำที่ใช้แล้วทำให้เข้าใจง่ายขึ้น คำศัพท์ภาษาอังกฤษที่เขียนปนภาษาไทยให้ใช้ตัวเล็กทั้งหมด ยกเว้นชื่อเฉพาะ</w:t>
      </w:r>
    </w:p>
    <w:p w14:paraId="114DD0C3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ขนาดของต้นฉบับ </w:t>
      </w:r>
      <w:r w:rsidRPr="00B43EB9">
        <w:rPr>
          <w:rFonts w:ascii="Prompt" w:hAnsi="Prompt" w:cs="Prompt"/>
          <w:sz w:val="28"/>
        </w:rPr>
        <w:t>A4</w:t>
      </w:r>
      <w:r w:rsidRPr="00B43EB9">
        <w:rPr>
          <w:rFonts w:ascii="Prompt" w:hAnsi="Prompt" w:cs="Prompt"/>
          <w:sz w:val="28"/>
          <w:cs/>
        </w:rPr>
        <w:t xml:space="preserve"> ตัวหนังสือ </w:t>
      </w:r>
      <w:r w:rsidRPr="00B43EB9">
        <w:rPr>
          <w:rFonts w:ascii="Prompt" w:hAnsi="Prompt" w:cs="Prompt"/>
          <w:sz w:val="28"/>
        </w:rPr>
        <w:t xml:space="preserve">TH </w:t>
      </w:r>
      <w:proofErr w:type="spellStart"/>
      <w:r w:rsidRPr="00B43EB9">
        <w:rPr>
          <w:rFonts w:ascii="Prompt" w:hAnsi="Prompt" w:cs="Prompt"/>
          <w:sz w:val="28"/>
        </w:rPr>
        <w:t>SarabunPSK</w:t>
      </w:r>
      <w:proofErr w:type="spellEnd"/>
      <w:r w:rsidRPr="00B43EB9">
        <w:rPr>
          <w:rFonts w:ascii="Prompt" w:hAnsi="Prompt" w:cs="Prompt"/>
          <w:sz w:val="28"/>
        </w:rPr>
        <w:t xml:space="preserve"> </w:t>
      </w:r>
      <w:r w:rsidRPr="00B43EB9">
        <w:rPr>
          <w:rFonts w:ascii="Prompt" w:hAnsi="Prompt" w:cs="Prompt"/>
          <w:sz w:val="28"/>
          <w:cs/>
        </w:rPr>
        <w:t xml:space="preserve">และพิมพ์โดยเว้นระยะห่างจากขอบกระดาษด้านละ 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 xml:space="preserve"> นิ้ว โดยมีระยะห่างระหว่างบรรทัด เป็นแบบ </w:t>
      </w:r>
      <w:r w:rsidRPr="00B43EB9">
        <w:rPr>
          <w:rFonts w:ascii="Prompt" w:hAnsi="Prompt" w:cs="Prompt"/>
          <w:sz w:val="28"/>
        </w:rPr>
        <w:t xml:space="preserve">single space </w:t>
      </w:r>
      <w:r w:rsidRPr="00B43EB9">
        <w:rPr>
          <w:rFonts w:ascii="Prompt" w:hAnsi="Prompt" w:cs="Prompt"/>
          <w:sz w:val="28"/>
          <w:cs/>
        </w:rPr>
        <w:t>(หนึ่งเท่า)</w:t>
      </w:r>
    </w:p>
    <w:p w14:paraId="714E8C46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เรื่องใช้ตัวอักษรขนาด </w:t>
      </w:r>
      <w:r w:rsidRPr="00B43EB9">
        <w:rPr>
          <w:rFonts w:ascii="Prompt" w:hAnsi="Prompt" w:cs="Prompt"/>
          <w:sz w:val="28"/>
        </w:rPr>
        <w:t>18 pt</w:t>
      </w:r>
      <w:r w:rsidRPr="00B43EB9">
        <w:rPr>
          <w:rFonts w:ascii="Prompt" w:hAnsi="Prompt" w:cs="Prompt"/>
          <w:sz w:val="28"/>
          <w:cs/>
        </w:rPr>
        <w:t>. ตัวหนา</w:t>
      </w:r>
    </w:p>
    <w:p w14:paraId="6D68458C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ผู้จัดทำ/คณะทำงาน ผลงานที่เสนอ ใช้ตัวอักษรขนาด </w:t>
      </w:r>
      <w:r w:rsidRPr="00B43EB9">
        <w:rPr>
          <w:rFonts w:ascii="Prompt" w:hAnsi="Prompt" w:cs="Prompt"/>
          <w:sz w:val="28"/>
        </w:rPr>
        <w:t>16 pt</w:t>
      </w:r>
      <w:r w:rsidRPr="00B43EB9">
        <w:rPr>
          <w:rFonts w:ascii="Prompt" w:hAnsi="Prompt" w:cs="Prompt"/>
          <w:sz w:val="28"/>
          <w:cs/>
        </w:rPr>
        <w:t>. ตัวปกติ</w:t>
      </w:r>
    </w:p>
    <w:p w14:paraId="54411042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หัวข้อหลัก (ถ้ามี) ใช้ตัวอักษรขนาด </w:t>
      </w:r>
      <w:r w:rsidRPr="00B43EB9">
        <w:rPr>
          <w:rFonts w:ascii="Prompt" w:hAnsi="Prompt" w:cs="Prompt"/>
          <w:sz w:val="28"/>
        </w:rPr>
        <w:t>16 pt</w:t>
      </w:r>
      <w:r w:rsidRPr="00B43EB9">
        <w:rPr>
          <w:rFonts w:ascii="Prompt" w:hAnsi="Prompt" w:cs="Prompt"/>
          <w:sz w:val="28"/>
          <w:cs/>
        </w:rPr>
        <w:t>. ตัวหนา</w:t>
      </w:r>
    </w:p>
    <w:p w14:paraId="5F198C51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จำนวนหน้า ความยาวของบทความไม่ควรเกิน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>-</w:t>
      </w:r>
      <w:r w:rsidR="00D318F8">
        <w:rPr>
          <w:rFonts w:ascii="Prompt" w:hAnsi="Prompt" w:cs="Prompt" w:hint="cs"/>
          <w:sz w:val="28"/>
          <w:cs/>
        </w:rPr>
        <w:t>3</w:t>
      </w:r>
      <w:r w:rsidRPr="00B43EB9">
        <w:rPr>
          <w:rFonts w:ascii="Prompt" w:hAnsi="Prompt" w:cs="Prompt"/>
          <w:sz w:val="28"/>
          <w:cs/>
        </w:rPr>
        <w:t xml:space="preserve"> หน้า รวมตาราง รูปภาพ และเอกสารอ้างอิง (ถ้ามี)</w:t>
      </w:r>
    </w:p>
    <w:p w14:paraId="7228DF2E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ใส่เลขหน้า กำกับทุกหน้าตรงกลางด้านล่างของกระดาษ </w:t>
      </w:r>
      <w:r w:rsidRPr="00B43EB9">
        <w:rPr>
          <w:rFonts w:ascii="Prompt" w:hAnsi="Prompt" w:cs="Prompt"/>
          <w:sz w:val="28"/>
        </w:rPr>
        <w:t xml:space="preserve">A4 </w:t>
      </w:r>
    </w:p>
    <w:p w14:paraId="2506ED29" w14:textId="77777777" w:rsid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การส่งต้นฉบับ ผู้เสนอผลงานส่งต้นฉบับในรูปแบบของอิเลคทรอนิคส์ไฟล์แนบ “.</w:t>
      </w:r>
      <w:r w:rsidRPr="00B43EB9">
        <w:rPr>
          <w:rFonts w:ascii="Prompt" w:hAnsi="Prompt" w:cs="Prompt"/>
          <w:sz w:val="28"/>
        </w:rPr>
        <w:t>pdf</w:t>
      </w:r>
      <w:r w:rsidRPr="00B43EB9">
        <w:rPr>
          <w:rFonts w:ascii="Prompt" w:hAnsi="Prompt" w:cs="Prompt"/>
          <w:sz w:val="28"/>
          <w:cs/>
        </w:rPr>
        <w:t>” (</w:t>
      </w:r>
      <w:r w:rsidRPr="00B43EB9">
        <w:rPr>
          <w:rFonts w:ascii="Prompt" w:hAnsi="Prompt" w:cs="Prompt"/>
          <w:sz w:val="28"/>
        </w:rPr>
        <w:t>PDF file</w:t>
      </w:r>
      <w:r w:rsidRPr="00B43EB9">
        <w:rPr>
          <w:rFonts w:ascii="Prompt" w:hAnsi="Prompt" w:cs="Prompt"/>
          <w:sz w:val="28"/>
          <w:cs/>
        </w:rPr>
        <w:t>)</w:t>
      </w:r>
    </w:p>
    <w:p w14:paraId="15C504B4" w14:textId="77777777" w:rsidR="00D318F8" w:rsidRDefault="00D318F8" w:rsidP="00D318F8">
      <w:pPr>
        <w:pStyle w:val="ListParagraph"/>
        <w:ind w:left="1134"/>
        <w:rPr>
          <w:rFonts w:ascii="Prompt" w:hAnsi="Prompt" w:cs="Prompt"/>
          <w:sz w:val="28"/>
        </w:rPr>
      </w:pPr>
    </w:p>
    <w:p w14:paraId="425239D1" w14:textId="77777777" w:rsidR="00D318F8" w:rsidRPr="00B43EB9" w:rsidRDefault="00D318F8" w:rsidP="00D318F8">
      <w:pPr>
        <w:pStyle w:val="ListParagraph"/>
        <w:ind w:left="1134"/>
        <w:rPr>
          <w:rFonts w:ascii="Prompt" w:hAnsi="Prompt" w:cs="Prompt"/>
          <w:sz w:val="28"/>
          <w:cs/>
        </w:rPr>
      </w:pPr>
    </w:p>
    <w:sectPr w:rsidR="00D318F8" w:rsidRPr="00B43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Prompt">
    <w:charset w:val="DE"/>
    <w:family w:val="auto"/>
    <w:pitch w:val="variable"/>
    <w:sig w:usb0="21000007" w:usb1="00000001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60F29"/>
    <w:multiLevelType w:val="hybridMultilevel"/>
    <w:tmpl w:val="917EFC6C"/>
    <w:lvl w:ilvl="0" w:tplc="88BE6D04">
      <w:start w:val="1"/>
      <w:numFmt w:val="decimal"/>
      <w:lvlText w:val="%1)"/>
      <w:lvlJc w:val="left"/>
      <w:pPr>
        <w:ind w:left="1440" w:hanging="360"/>
      </w:pPr>
      <w:rPr>
        <w:rFonts w:ascii="Prompt" w:hAnsi="Prompt"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041C37"/>
    <w:multiLevelType w:val="hybridMultilevel"/>
    <w:tmpl w:val="48A41A08"/>
    <w:lvl w:ilvl="0" w:tplc="B25C22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3C88462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63E9A"/>
    <w:multiLevelType w:val="hybridMultilevel"/>
    <w:tmpl w:val="CBF03270"/>
    <w:lvl w:ilvl="0" w:tplc="14E862A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439A"/>
    <w:multiLevelType w:val="hybridMultilevel"/>
    <w:tmpl w:val="5704889C"/>
    <w:lvl w:ilvl="0" w:tplc="3C9EE91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A45D01"/>
    <w:multiLevelType w:val="hybridMultilevel"/>
    <w:tmpl w:val="5E402F24"/>
    <w:lvl w:ilvl="0" w:tplc="53C88462">
      <w:start w:val="1"/>
      <w:numFmt w:val="bullet"/>
      <w:lvlText w:val="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073773162">
    <w:abstractNumId w:val="3"/>
  </w:num>
  <w:num w:numId="2" w16cid:durableId="1572811783">
    <w:abstractNumId w:val="2"/>
  </w:num>
  <w:num w:numId="3" w16cid:durableId="194850093">
    <w:abstractNumId w:val="0"/>
  </w:num>
  <w:num w:numId="4" w16cid:durableId="1606617993">
    <w:abstractNumId w:val="1"/>
  </w:num>
  <w:num w:numId="5" w16cid:durableId="6819772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NjW1NLQ0NTG2MDdT0lEKTi0uzszPAykwqgUA/5ZUBiwAAAA="/>
  </w:docVars>
  <w:rsids>
    <w:rsidRoot w:val="00B43EB9"/>
    <w:rsid w:val="000E4F6F"/>
    <w:rsid w:val="001759F1"/>
    <w:rsid w:val="002C2AC3"/>
    <w:rsid w:val="0037681A"/>
    <w:rsid w:val="00577FC6"/>
    <w:rsid w:val="00620467"/>
    <w:rsid w:val="007B46B0"/>
    <w:rsid w:val="00801A3A"/>
    <w:rsid w:val="0091256A"/>
    <w:rsid w:val="00B43EB9"/>
    <w:rsid w:val="00B47DE5"/>
    <w:rsid w:val="00D318F8"/>
    <w:rsid w:val="00F55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3A376"/>
  <w15:chartTrackingRefBased/>
  <w15:docId w15:val="{0CD4C9BC-EF44-43F0-8DB1-31B60E70B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E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t1</dc:creator>
  <cp:keywords/>
  <dc:description/>
  <cp:lastModifiedBy>JITTANOM SANGKHANAN</cp:lastModifiedBy>
  <cp:revision>2</cp:revision>
  <dcterms:created xsi:type="dcterms:W3CDTF">2024-10-24T07:59:00Z</dcterms:created>
  <dcterms:modified xsi:type="dcterms:W3CDTF">2024-10-24T07:59:00Z</dcterms:modified>
</cp:coreProperties>
</file>